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123 456 7890]</w:t>
      </w:r>
      <w:r>
        <w:br/>
      </w:r>
      <w:r>
        <w:rPr>
          <w:bCs/>
          <w:b/>
        </w:rPr>
        <w:t xml:space="preserve">Address:</w:t>
      </w:r>
      <w:r>
        <w:t xml:space="preserve"> </w:t>
      </w:r>
      <w:r>
        <w:t xml:space="preserve">Riyadh, Saudi Arabia</w:t>
      </w:r>
    </w:p>
    <w:p>
      <w:pPr>
        <w:pStyle w:val="BodyText"/>
      </w:pPr>
      <w:r>
        <w:rPr>
          <w:iCs/>
          <w:i/>
        </w:rPr>
        <w:t xml:space="preserve">Date: [Insert Date]</w:t>
      </w:r>
    </w:p>
    <w:p>
      <w:pPr>
        <w:pStyle w:val="BodyText"/>
      </w:pPr>
      <w:r>
        <w:rPr>
          <w:bCs/>
          <w:b/>
        </w:rPr>
        <w:t xml:space="preserve">To the Hiring Team at [Company Name],</w:t>
      </w:r>
      <w:r>
        <w:br/>
      </w:r>
      <w:r>
        <w:rPr>
          <w:bCs/>
          <w:b/>
        </w:rPr>
        <w:t xml:space="preserve">Riyadh, Saudi Arabia</w:t>
      </w:r>
    </w:p>
    <w:bookmarkStart w:id="20" w:name="dear-hiring-team"/>
    <w:p>
      <w:pPr>
        <w:pStyle w:val="Heading2"/>
      </w:pPr>
      <w:r>
        <w:t xml:space="preserve">Dear Hiring Team,</w:t>
      </w:r>
    </w:p>
    <w:p>
      <w:pPr>
        <w:pStyle w:val="FirstParagraph"/>
      </w:pPr>
      <w:r>
        <w:t xml:space="preserve">I am writing to express my enthusiastic interest in the Automotive Engineer position at your esteemed organization in Riyadh, Saudi Arabia. As a dedicated professional with over [X years] of experience in automotive engineering, I am eager to contribute my technical expertise, innovative mindset, and passion for advancing vehicle technology to support the growing automotive sector in this dynamic region. Saudi Arabia’s Vision 2030 and its emphasis on industrialization and sustainable development make Riyadh an ideal hub for professionals like myself who are committed to shaping the future of mobility.</w:t>
      </w:r>
    </w:p>
    <w:p>
      <w:pPr>
        <w:pStyle w:val="BodyText"/>
      </w:pPr>
      <w:r>
        <w:t xml:space="preserve">My background as an Automotive Engineer has equipped me with a strong foundation in vehicle design, systems integration, and performance optimization. I have worked extensively on projects involving internal combustion engines, hybrid systems, and advanced driver-assistance technologies (ADAS), all of which align closely with the evolving demands of the automotive industry. In my previous role at [Previous Company Name], I led a team to develop a fuel-efficient vehicle model that reduced emissions by 15% while maintaining optimal performance. This achievement not only demonstrated my technical acumen but also highlighted my ability to balance innovation with practicality—a skill I am eager to apply in Riyadh’s rapidly expanding automotive landscape.</w:t>
      </w:r>
    </w:p>
    <w:p>
      <w:pPr>
        <w:pStyle w:val="BodyText"/>
      </w:pPr>
      <w:r>
        <w:t xml:space="preserve">What excites me most about the opportunity in Saudi Arabia is the country’s strategic focus on diversifying its economy and investing in cutting-edge infrastructure. The Kingdom’s commitment to embracing electric vehicles (EVs), smart mobility solutions, and advanced manufacturing technologies creates a unique environment for engineers to drive meaningful change. As an Automotive Engineer, I am particularly interested in contributing to initiatives that align with Saudi Arabia’s vision of becoming a regional leader in sustainable transportation. My experience with CAD software, finite element analysis (FEA), and vehicle dynamics simulations has prepared me to collaborate effectively on projects that require precision, creativity, and a deep understanding of automotive systems.</w:t>
      </w:r>
    </w:p>
    <w:p>
      <w:pPr>
        <w:pStyle w:val="BodyText"/>
      </w:pPr>
      <w:r>
        <w:t xml:space="preserve">One of the key strengths I bring to this role is my adaptability to diverse environments. Having worked in both developed and emerging markets, I understand the importance of tailoring solutions to local needs. In Riyadh, where the automotive industry is undergoing significant transformation, I am confident that my ability to analyze complex challenges and deliver innovative engineering solutions will add value. For instance, I have previously collaborated with multinational teams to design vehicles optimized for extreme climates—a skill that directly addresses the unique requirements of Saudi Arabia’s environment.</w:t>
      </w:r>
    </w:p>
    <w:p>
      <w:pPr>
        <w:pStyle w:val="BodyText"/>
      </w:pPr>
      <w:r>
        <w:t xml:space="preserve">Moreover, my commitment to continuous learning and staying ahead of industry trends is a cornerstone of my professional approach. I regularly attend automotive conferences, such as [relevant event], and engage with global research on topics like autonomous driving and connected vehicles. This proactive mindset ensures that I remain at the forefront of technological advancements, which is critical for contributing to projects in Riyadh’s competitive market.</w:t>
      </w:r>
    </w:p>
    <w:p>
      <w:pPr>
        <w:pStyle w:val="BodyText"/>
      </w:pPr>
      <w:r>
        <w:t xml:space="preserve">What sets me apart as an Automotive Engineer is my ability to combine technical expertise with a collaborative spirit. I thrive in team-oriented environments where open communication and shared goals drive success. Whether working alongside designers, suppliers, or project managers, I prioritize clarity, efficiency, and quality in every task. In my previous role, I was instrumental in streamlining the prototyping process for a new vehicle model, reducing development time by 20% while maintaining high standards of safety and compliance.</w:t>
      </w:r>
    </w:p>
    <w:p>
      <w:pPr>
        <w:pStyle w:val="BodyText"/>
      </w:pPr>
      <w:r>
        <w:t xml:space="preserve">I am particularly drawn to Saudi Arabia Riyadh because of its vibrant culture, economic growth, and the opportunities it presents for engineers to make a lasting impact. The city’s modern infrastructure and strategic location as a gateway to the Middle East further enhance its appeal as a destination for professionals in the automotive sector. I am excited about the possibility of contributing to projects that not only advance technological innovation but also align with Saudi Arabia’s broader goals of sustainability and economic diversification.</w:t>
      </w:r>
    </w:p>
    <w:p>
      <w:pPr>
        <w:pStyle w:val="BodyText"/>
      </w:pPr>
      <w:r>
        <w:t xml:space="preserve">In conclusion, I am confident that my skills, experience, and passion for automotive engineering make me a strong candidate for this role. I would be honored to contribute to your organization’s mission of excellence while growing professionally in Riyadh. Thank you for considering my application. I look forward to the opportunity to discuss how my background and vision align with your needs.</w:t>
      </w:r>
    </w:p>
    <w:p>
      <w:pPr>
        <w:pStyle w:val="BodyText"/>
      </w:pPr>
      <w:r>
        <w:t xml:space="preserve">Sincerely,</w:t>
      </w:r>
      <w:r>
        <w:br/>
      </w:r>
      <w:r>
        <w:t xml:space="preserve">[Your Full Name]</w:t>
      </w:r>
      <w:r>
        <w:br/>
      </w:r>
      <w:r>
        <w:t xml:space="preserve">[Your Signature (if physical copy)]</w:t>
      </w:r>
    </w:p>
    <w:bookmarkEnd w:id="20"/>
    <w:p>
      <w:pPr>
        <w:pStyle w:val="BodyText"/>
      </w:pPr>
      <w:r>
        <w:rPr>
          <w:bCs/>
          <w:b/>
        </w:rPr>
        <w:t xml:space="preserve">Note:</w:t>
      </w:r>
      <w:r>
        <w:t xml:space="preserve"> </w:t>
      </w:r>
      <w:r>
        <w:t xml:space="preserve">This cover letter is tailored for an Automotive Engineer position in Riyadh, Saudi Arabia. It emphasizes technical expertise, alignment with Vision 2030 goals, and the unique opportunities available in the reg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dc:language>en</dc:language>
  <cp:keywords/>
  <dcterms:created xsi:type="dcterms:W3CDTF">2026-07-23T13:48:27Z</dcterms:created>
  <dcterms:modified xsi:type="dcterms:W3CDTF">2026-07-23T13:48:27Z</dcterms:modified>
</cp:coreProperties>
</file>

<file path=docProps/custom.xml><?xml version="1.0" encoding="utf-8"?>
<Properties xmlns="http://schemas.openxmlformats.org/officeDocument/2006/custom-properties" xmlns:vt="http://schemas.openxmlformats.org/officeDocument/2006/docPropsVTypes"/>
</file>